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BB602F7" w14:textId="3DCD5900" w:rsidR="00501275" w:rsidRPr="005240FC" w:rsidRDefault="00E46A7E" w:rsidP="00E46A7E">
      <w:pPr>
        <w:widowControl w:val="0"/>
        <w:ind w:left="1440"/>
        <w:rPr>
          <w:b/>
          <w:bCs/>
          <w:sz w:val="44"/>
          <w:szCs w:val="44"/>
          <w14:ligatures w14:val="none"/>
        </w:rPr>
      </w:pPr>
      <w:r>
        <w:rPr>
          <w:noProof/>
          <w:color w:val="auto"/>
          <w:kern w:val="0"/>
          <w:sz w:val="24"/>
          <w:szCs w:val="24"/>
          <w14:ligatures w14:val="none"/>
          <w14:cntxtAlts w14:val="0"/>
        </w:rPr>
        <w:drawing>
          <wp:anchor distT="36576" distB="36576" distL="36576" distR="36576" simplePos="0" relativeHeight="251659264" behindDoc="0" locked="0" layoutInCell="1" allowOverlap="1" wp14:anchorId="09DC3D27" wp14:editId="3C76A710">
            <wp:simplePos x="0" y="0"/>
            <wp:positionH relativeFrom="column">
              <wp:posOffset>-371962</wp:posOffset>
            </wp:positionH>
            <wp:positionV relativeFrom="paragraph">
              <wp:posOffset>-457200</wp:posOffset>
            </wp:positionV>
            <wp:extent cx="1262868" cy="914188"/>
            <wp:effectExtent l="0" t="0" r="0" b="63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265573" cy="916146"/>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00501275">
        <w:rPr>
          <w:b/>
          <w:bCs/>
          <w:sz w:val="44"/>
          <w:szCs w:val="44"/>
          <w14:ligatures w14:val="none"/>
        </w:rPr>
        <w:t xml:space="preserve">WAYNE COUNTY CHAPTER NEWS               </w:t>
      </w:r>
      <w:r w:rsidR="00501275">
        <w:rPr>
          <w:b/>
          <w:bCs/>
          <w:sz w:val="40"/>
          <w:szCs w:val="40"/>
          <w14:ligatures w14:val="none"/>
        </w:rPr>
        <w:t xml:space="preserve">                                                                                                                                                                           </w:t>
      </w:r>
    </w:p>
    <w:p w14:paraId="57D62F81" w14:textId="2FBAA40F" w:rsidR="00501275" w:rsidRPr="004C277F" w:rsidRDefault="00501275" w:rsidP="00CD5B63">
      <w:pPr>
        <w:widowControl w:val="0"/>
        <w:rPr>
          <w:sz w:val="40"/>
          <w:szCs w:val="40"/>
          <w14:ligatures w14:val="none"/>
        </w:rPr>
      </w:pPr>
      <w:r>
        <w:rPr>
          <w:b/>
          <w:bCs/>
          <w:sz w:val="40"/>
          <w:szCs w:val="40"/>
          <w14:ligatures w14:val="none"/>
        </w:rPr>
        <w:t xml:space="preserve">                                  </w:t>
      </w:r>
      <w:r w:rsidR="007345BB">
        <w:rPr>
          <w:b/>
          <w:bCs/>
          <w:sz w:val="40"/>
          <w:szCs w:val="40"/>
          <w14:ligatures w14:val="none"/>
        </w:rPr>
        <w:t xml:space="preserve"> </w:t>
      </w:r>
      <w:r w:rsidR="00FE748F">
        <w:rPr>
          <w:b/>
          <w:bCs/>
          <w:sz w:val="40"/>
          <w:szCs w:val="40"/>
          <w14:ligatures w14:val="none"/>
        </w:rPr>
        <w:t xml:space="preserve">                        </w:t>
      </w:r>
      <w:r w:rsidR="00B06D9A">
        <w:rPr>
          <w:b/>
          <w:bCs/>
          <w:sz w:val="40"/>
          <w:szCs w:val="40"/>
          <w14:ligatures w14:val="none"/>
        </w:rPr>
        <w:tab/>
      </w:r>
      <w:r w:rsidR="009C493E">
        <w:rPr>
          <w:b/>
          <w:bCs/>
          <w:sz w:val="40"/>
          <w:szCs w:val="40"/>
          <w14:ligatures w14:val="none"/>
        </w:rPr>
        <w:t>February</w:t>
      </w:r>
      <w:r w:rsidR="005C5A9E" w:rsidRPr="004C277F">
        <w:rPr>
          <w:b/>
          <w:bCs/>
          <w:sz w:val="40"/>
          <w:szCs w:val="40"/>
          <w14:ligatures w14:val="none"/>
        </w:rPr>
        <w:t xml:space="preserve"> </w:t>
      </w:r>
      <w:r w:rsidR="007426A3" w:rsidRPr="004C277F">
        <w:rPr>
          <w:b/>
          <w:bCs/>
          <w:sz w:val="40"/>
          <w:szCs w:val="40"/>
          <w14:ligatures w14:val="none"/>
        </w:rPr>
        <w:t>202</w:t>
      </w:r>
      <w:r w:rsidR="00160543">
        <w:rPr>
          <w:b/>
          <w:bCs/>
          <w:sz w:val="40"/>
          <w:szCs w:val="40"/>
          <w14:ligatures w14:val="none"/>
        </w:rPr>
        <w:t>6</w:t>
      </w:r>
      <w:r w:rsidRPr="004C277F">
        <w:rPr>
          <w:sz w:val="40"/>
          <w:szCs w:val="40"/>
          <w14:ligatures w14:val="none"/>
        </w:rPr>
        <w:t xml:space="preserve">   </w:t>
      </w:r>
    </w:p>
    <w:p w14:paraId="4BCC59DE" w14:textId="5A4ABF1D" w:rsidR="009C493E" w:rsidRDefault="00501275" w:rsidP="00DE793E">
      <w:pPr>
        <w:spacing w:before="120" w:after="120" w:line="256" w:lineRule="auto"/>
        <w:rPr>
          <w:sz w:val="24"/>
          <w:szCs w:val="24"/>
          <w14:ligatures w14:val="none"/>
        </w:rPr>
      </w:pPr>
      <w:r w:rsidRPr="00F633D5">
        <w:rPr>
          <w:sz w:val="24"/>
          <w:szCs w:val="24"/>
          <w14:ligatures w14:val="none"/>
        </w:rPr>
        <w:t>Hello Pro-life Heroes</w:t>
      </w:r>
      <w:r w:rsidR="00B73394" w:rsidRPr="00F633D5">
        <w:rPr>
          <w:sz w:val="24"/>
          <w:szCs w:val="24"/>
          <w14:ligatures w14:val="none"/>
        </w:rPr>
        <w:t>,</w:t>
      </w:r>
    </w:p>
    <w:p w14:paraId="1C8987EE" w14:textId="31EB133C" w:rsidR="009C493E" w:rsidRDefault="009C493E" w:rsidP="00DE793E">
      <w:pPr>
        <w:spacing w:before="120" w:after="120" w:line="256" w:lineRule="auto"/>
        <w:rPr>
          <w:sz w:val="24"/>
          <w:szCs w:val="24"/>
          <w14:ligatures w14:val="none"/>
        </w:rPr>
      </w:pPr>
      <w:r>
        <w:rPr>
          <w:sz w:val="24"/>
          <w:szCs w:val="24"/>
          <w14:ligatures w14:val="none"/>
        </w:rPr>
        <w:t xml:space="preserve">Thank you for any and all support you gave to spread the word or participate actively in </w:t>
      </w:r>
      <w:r w:rsidRPr="009C493E">
        <w:rPr>
          <w:i/>
          <w:iCs/>
          <w:sz w:val="24"/>
          <w:szCs w:val="24"/>
          <w14:ligatures w14:val="none"/>
        </w:rPr>
        <w:t>LIFESPAN</w:t>
      </w:r>
      <w:r>
        <w:rPr>
          <w:sz w:val="24"/>
          <w:szCs w:val="24"/>
          <w14:ligatures w14:val="none"/>
        </w:rPr>
        <w:t>’s January activities including Luminaries for Life, the Rose Ceremony, and Movement in Motion Youth Bus Trip to the National March for Life. Thank you as well to anyone who attended the March for Life in Washington</w:t>
      </w:r>
      <w:r w:rsidR="0028581E">
        <w:rPr>
          <w:sz w:val="24"/>
          <w:szCs w:val="24"/>
          <w14:ligatures w14:val="none"/>
        </w:rPr>
        <w:t xml:space="preserve"> or </w:t>
      </w:r>
      <w:r>
        <w:rPr>
          <w:sz w:val="24"/>
          <w:szCs w:val="24"/>
          <w14:ligatures w14:val="none"/>
        </w:rPr>
        <w:t xml:space="preserve">any local prayers or </w:t>
      </w:r>
      <w:r w:rsidR="007D7CA8">
        <w:rPr>
          <w:sz w:val="24"/>
          <w:szCs w:val="24"/>
          <w14:ligatures w14:val="none"/>
        </w:rPr>
        <w:t>events</w:t>
      </w:r>
      <w:r>
        <w:rPr>
          <w:sz w:val="24"/>
          <w:szCs w:val="24"/>
          <w14:ligatures w14:val="none"/>
        </w:rPr>
        <w:t xml:space="preserve"> marking the March for Life, and for your own individual prayers and </w:t>
      </w:r>
      <w:proofErr w:type="gramStart"/>
      <w:r>
        <w:rPr>
          <w:sz w:val="24"/>
          <w:szCs w:val="24"/>
          <w14:ligatures w14:val="none"/>
        </w:rPr>
        <w:t>witness</w:t>
      </w:r>
      <w:proofErr w:type="gramEnd"/>
      <w:r>
        <w:rPr>
          <w:sz w:val="24"/>
          <w:szCs w:val="24"/>
          <w14:ligatures w14:val="none"/>
        </w:rPr>
        <w:t xml:space="preserve"> for the protection of life.</w:t>
      </w:r>
    </w:p>
    <w:p w14:paraId="2E778466" w14:textId="611A2CB0" w:rsidR="00160543" w:rsidRDefault="009C493E" w:rsidP="00DE793E">
      <w:pPr>
        <w:spacing w:before="120" w:after="120" w:line="256" w:lineRule="auto"/>
        <w:rPr>
          <w:sz w:val="24"/>
          <w:szCs w:val="24"/>
          <w14:ligatures w14:val="none"/>
        </w:rPr>
      </w:pPr>
      <w:r>
        <w:rPr>
          <w:sz w:val="24"/>
          <w:szCs w:val="24"/>
          <w14:ligatures w14:val="none"/>
        </w:rPr>
        <w:t xml:space="preserve">If you missed it last month, our regular </w:t>
      </w:r>
      <w:r w:rsidR="00FC7CF9">
        <w:rPr>
          <w:sz w:val="24"/>
          <w:szCs w:val="24"/>
          <w14:ligatures w14:val="none"/>
        </w:rPr>
        <w:t xml:space="preserve">2026 </w:t>
      </w:r>
      <w:r w:rsidR="007D7CA8">
        <w:rPr>
          <w:sz w:val="24"/>
          <w:szCs w:val="24"/>
          <w14:ligatures w14:val="none"/>
        </w:rPr>
        <w:t xml:space="preserve">Chapter </w:t>
      </w:r>
      <w:r w:rsidR="00B7551A">
        <w:rPr>
          <w:sz w:val="24"/>
          <w:szCs w:val="24"/>
          <w14:ligatures w14:val="none"/>
        </w:rPr>
        <w:t>O</w:t>
      </w:r>
      <w:r w:rsidR="00160543">
        <w:rPr>
          <w:sz w:val="24"/>
          <w:szCs w:val="24"/>
          <w14:ligatures w14:val="none"/>
        </w:rPr>
        <w:t xml:space="preserve">ffice </w:t>
      </w:r>
      <w:r w:rsidR="00B7551A">
        <w:rPr>
          <w:sz w:val="24"/>
          <w:szCs w:val="24"/>
          <w14:ligatures w14:val="none"/>
        </w:rPr>
        <w:t>H</w:t>
      </w:r>
      <w:r w:rsidR="00160543">
        <w:rPr>
          <w:sz w:val="24"/>
          <w:szCs w:val="24"/>
          <w14:ligatures w14:val="none"/>
        </w:rPr>
        <w:t xml:space="preserve">ours are </w:t>
      </w:r>
      <w:r w:rsidR="00160543" w:rsidRPr="007D7CA8">
        <w:rPr>
          <w:b/>
          <w:bCs/>
          <w:sz w:val="24"/>
          <w:szCs w:val="24"/>
          <w14:ligatures w14:val="none"/>
        </w:rPr>
        <w:t>Monday, Wednesday, and Thursday from 9:00am-3:00pm</w:t>
      </w:r>
      <w:r w:rsidR="00160543">
        <w:rPr>
          <w:sz w:val="24"/>
          <w:szCs w:val="24"/>
          <w14:ligatures w14:val="none"/>
        </w:rPr>
        <w:t xml:space="preserve">. Add our phone number 734-422-6230, our Chapter email </w:t>
      </w:r>
      <w:hyperlink r:id="rId6" w:history="1">
        <w:r w:rsidR="00160543" w:rsidRPr="00885B44">
          <w:rPr>
            <w:rStyle w:val="Hyperlink"/>
            <w:sz w:val="24"/>
            <w:szCs w:val="24"/>
            <w14:ligatures w14:val="none"/>
          </w:rPr>
          <w:t>wcdr@rrtl-lifespan.org</w:t>
        </w:r>
      </w:hyperlink>
      <w:r w:rsidR="00160543">
        <w:rPr>
          <w:sz w:val="24"/>
          <w:szCs w:val="24"/>
          <w14:ligatures w14:val="none"/>
        </w:rPr>
        <w:t xml:space="preserve">, </w:t>
      </w:r>
      <w:r>
        <w:rPr>
          <w:sz w:val="24"/>
          <w:szCs w:val="24"/>
          <w14:ligatures w14:val="none"/>
        </w:rPr>
        <w:t xml:space="preserve">&amp; </w:t>
      </w:r>
      <w:r w:rsidR="00160543">
        <w:rPr>
          <w:sz w:val="24"/>
          <w:szCs w:val="24"/>
          <w14:ligatures w14:val="none"/>
        </w:rPr>
        <w:t>Director</w:t>
      </w:r>
      <w:r>
        <w:rPr>
          <w:sz w:val="24"/>
          <w:szCs w:val="24"/>
          <w14:ligatures w14:val="none"/>
        </w:rPr>
        <w:t>’s</w:t>
      </w:r>
      <w:r w:rsidR="00160543">
        <w:rPr>
          <w:sz w:val="24"/>
          <w:szCs w:val="24"/>
          <w14:ligatures w14:val="none"/>
        </w:rPr>
        <w:t xml:space="preserve"> email </w:t>
      </w:r>
      <w:hyperlink r:id="rId7" w:history="1">
        <w:r w:rsidR="00160543" w:rsidRPr="00885B44">
          <w:rPr>
            <w:rStyle w:val="Hyperlink"/>
            <w:sz w:val="24"/>
            <w:szCs w:val="24"/>
            <w14:ligatures w14:val="none"/>
          </w:rPr>
          <w:t>tpruse@milifepan.org</w:t>
        </w:r>
      </w:hyperlink>
      <w:r w:rsidR="00160543">
        <w:rPr>
          <w:sz w:val="24"/>
          <w:szCs w:val="24"/>
          <w14:ligatures w14:val="none"/>
        </w:rPr>
        <w:t xml:space="preserve"> in</w:t>
      </w:r>
      <w:r>
        <w:rPr>
          <w:sz w:val="24"/>
          <w:szCs w:val="24"/>
          <w14:ligatures w14:val="none"/>
        </w:rPr>
        <w:t>to</w:t>
      </w:r>
      <w:r w:rsidR="00160543">
        <w:rPr>
          <w:sz w:val="24"/>
          <w:szCs w:val="24"/>
          <w14:ligatures w14:val="none"/>
        </w:rPr>
        <w:t xml:space="preserve"> your contacts!</w:t>
      </w:r>
      <w:r>
        <w:rPr>
          <w:sz w:val="24"/>
          <w:szCs w:val="24"/>
          <w14:ligatures w14:val="none"/>
        </w:rPr>
        <w:t xml:space="preserve"> The major upcoming LIFESPAN events promoted in this monthly newsletter are:</w:t>
      </w:r>
    </w:p>
    <w:p w14:paraId="3F2C8E77" w14:textId="3FB2561F" w:rsidR="00FC7CF9" w:rsidRDefault="00FC7CF9" w:rsidP="00DE793E">
      <w:pPr>
        <w:spacing w:before="120" w:after="120" w:line="256" w:lineRule="auto"/>
        <w:rPr>
          <w:sz w:val="24"/>
          <w:szCs w:val="24"/>
          <w14:ligatures w14:val="none"/>
        </w:rPr>
      </w:pPr>
      <w:r w:rsidRPr="00B7551A">
        <w:rPr>
          <w:b/>
          <w:bCs/>
          <w:sz w:val="24"/>
          <w:szCs w:val="24"/>
          <w14:ligatures w14:val="none"/>
        </w:rPr>
        <w:t>March 8</w:t>
      </w:r>
      <w:r w:rsidR="009C493E">
        <w:rPr>
          <w:b/>
          <w:bCs/>
          <w:sz w:val="24"/>
          <w:szCs w:val="24"/>
          <w14:ligatures w14:val="none"/>
        </w:rPr>
        <w:t>**</w:t>
      </w:r>
      <w:r>
        <w:rPr>
          <w:sz w:val="24"/>
          <w:szCs w:val="24"/>
          <w14:ligatures w14:val="none"/>
        </w:rPr>
        <w:t>: 37</w:t>
      </w:r>
      <w:r w:rsidRPr="00FC7CF9">
        <w:rPr>
          <w:sz w:val="24"/>
          <w:szCs w:val="24"/>
          <w:vertAlign w:val="superscript"/>
          <w14:ligatures w14:val="none"/>
        </w:rPr>
        <w:t>th</w:t>
      </w:r>
      <w:r>
        <w:rPr>
          <w:sz w:val="24"/>
          <w:szCs w:val="24"/>
          <w14:ligatures w14:val="none"/>
        </w:rPr>
        <w:t xml:space="preserve"> Annual </w:t>
      </w:r>
      <w:r w:rsidRPr="00FC7CF9">
        <w:rPr>
          <w:i/>
          <w:iCs/>
          <w:sz w:val="24"/>
          <w:szCs w:val="24"/>
          <w14:ligatures w14:val="none"/>
        </w:rPr>
        <w:t>LIFESPAN</w:t>
      </w:r>
      <w:r>
        <w:rPr>
          <w:sz w:val="24"/>
          <w:szCs w:val="24"/>
          <w14:ligatures w14:val="none"/>
        </w:rPr>
        <w:t xml:space="preserve"> Baby Shower</w:t>
      </w:r>
      <w:r w:rsidR="009C493E">
        <w:rPr>
          <w:sz w:val="24"/>
          <w:szCs w:val="24"/>
          <w14:ligatures w14:val="none"/>
        </w:rPr>
        <w:t xml:space="preserve"> (**Some churches choose a different date.)</w:t>
      </w:r>
    </w:p>
    <w:p w14:paraId="06B074E9" w14:textId="25C7585C" w:rsidR="00FC7CF9" w:rsidRDefault="00FC7CF9" w:rsidP="00DE793E">
      <w:pPr>
        <w:spacing w:before="120" w:after="120" w:line="256" w:lineRule="auto"/>
        <w:rPr>
          <w:sz w:val="24"/>
          <w:szCs w:val="24"/>
          <w14:ligatures w14:val="none"/>
        </w:rPr>
      </w:pPr>
      <w:r w:rsidRPr="00B7551A">
        <w:rPr>
          <w:b/>
          <w:bCs/>
          <w:sz w:val="24"/>
          <w:szCs w:val="24"/>
          <w14:ligatures w14:val="none"/>
        </w:rPr>
        <w:t>March 21</w:t>
      </w:r>
      <w:r>
        <w:rPr>
          <w:sz w:val="24"/>
          <w:szCs w:val="24"/>
          <w14:ligatures w14:val="none"/>
        </w:rPr>
        <w:t>: Be the Change Pro-Life Youth Conference</w:t>
      </w:r>
      <w:r w:rsidR="009C493E">
        <w:rPr>
          <w:sz w:val="24"/>
          <w:szCs w:val="24"/>
          <w14:ligatures w14:val="none"/>
        </w:rPr>
        <w:t xml:space="preserve"> (@St.Genevieve-St. Maurice, Livonia)</w:t>
      </w:r>
    </w:p>
    <w:p w14:paraId="63ABFF71" w14:textId="7135FA03" w:rsidR="009C493E" w:rsidRDefault="009C493E" w:rsidP="00DE793E">
      <w:pPr>
        <w:spacing w:before="120" w:after="120" w:line="256" w:lineRule="auto"/>
        <w:rPr>
          <w:sz w:val="24"/>
          <w:szCs w:val="24"/>
          <w14:ligatures w14:val="none"/>
        </w:rPr>
      </w:pPr>
      <w:r>
        <w:rPr>
          <w:sz w:val="24"/>
          <w:szCs w:val="24"/>
          <w14:ligatures w14:val="none"/>
        </w:rPr>
        <w:t xml:space="preserve">The Church Note for February 7-8 notes that Illinois and New York both legalized Assisted Suicide and Michigan could be the next target in the Midwest for </w:t>
      </w:r>
      <w:r w:rsidR="004026E9" w:rsidRPr="004026E9">
        <w:rPr>
          <w:i/>
          <w:iCs/>
          <w:sz w:val="24"/>
          <w:szCs w:val="24"/>
          <w14:ligatures w14:val="none"/>
        </w:rPr>
        <w:t>Compassion and Choices</w:t>
      </w:r>
      <w:r w:rsidR="004026E9">
        <w:rPr>
          <w:sz w:val="24"/>
          <w:szCs w:val="24"/>
          <w14:ligatures w14:val="none"/>
        </w:rPr>
        <w:t xml:space="preserve">, the advocacy organization which is </w:t>
      </w:r>
      <w:r w:rsidR="007D7CA8">
        <w:rPr>
          <w:sz w:val="24"/>
          <w:szCs w:val="24"/>
          <w14:ligatures w14:val="none"/>
        </w:rPr>
        <w:t xml:space="preserve">the </w:t>
      </w:r>
      <w:r w:rsidR="004026E9">
        <w:rPr>
          <w:sz w:val="24"/>
          <w:szCs w:val="24"/>
          <w14:ligatures w14:val="none"/>
        </w:rPr>
        <w:t>Assisted Suicide</w:t>
      </w:r>
      <w:r w:rsidR="007D7CA8">
        <w:rPr>
          <w:sz w:val="24"/>
          <w:szCs w:val="24"/>
          <w14:ligatures w14:val="none"/>
        </w:rPr>
        <w:t xml:space="preserve"> lobby’s </w:t>
      </w:r>
      <w:r w:rsidR="004026E9">
        <w:rPr>
          <w:sz w:val="24"/>
          <w:szCs w:val="24"/>
          <w14:ligatures w14:val="none"/>
        </w:rPr>
        <w:t>answer to Planned Parenthood. While nothing is imminent in the</w:t>
      </w:r>
      <w:r w:rsidR="007D7CA8">
        <w:rPr>
          <w:sz w:val="24"/>
          <w:szCs w:val="24"/>
          <w14:ligatures w14:val="none"/>
        </w:rPr>
        <w:t xml:space="preserve"> Michigan</w:t>
      </w:r>
      <w:r w:rsidR="004026E9">
        <w:rPr>
          <w:sz w:val="24"/>
          <w:szCs w:val="24"/>
          <w14:ligatures w14:val="none"/>
        </w:rPr>
        <w:t xml:space="preserve"> legislature, we must prepare for th</w:t>
      </w:r>
      <w:r w:rsidR="007D7CA8">
        <w:rPr>
          <w:sz w:val="24"/>
          <w:szCs w:val="24"/>
          <w14:ligatures w14:val="none"/>
        </w:rPr>
        <w:t>e</w:t>
      </w:r>
      <w:r w:rsidR="004026E9">
        <w:rPr>
          <w:sz w:val="24"/>
          <w:szCs w:val="24"/>
          <w14:ligatures w14:val="none"/>
        </w:rPr>
        <w:t xml:space="preserve"> coming assault on the lives of the elderly, ill, disabled, and victims of major physical trauma in Michigan. An attempt to overturn current Michigan law banning Assisted Suicide is more likely to arise from a signature drive to add a ballot proposal legalizing Assisted Suicide as soon as the 2026 midterm elections. We will keep you updated on any such attempts, but we all saw what happened </w:t>
      </w:r>
      <w:r w:rsidR="00F8614C">
        <w:rPr>
          <w:sz w:val="24"/>
          <w:szCs w:val="24"/>
          <w14:ligatures w14:val="none"/>
        </w:rPr>
        <w:t>with</w:t>
      </w:r>
      <w:r w:rsidR="004026E9">
        <w:rPr>
          <w:sz w:val="24"/>
          <w:szCs w:val="24"/>
          <w14:ligatures w14:val="none"/>
        </w:rPr>
        <w:t xml:space="preserve"> an electorate that lacked basic education on</w:t>
      </w:r>
      <w:r w:rsidR="00F8614C">
        <w:rPr>
          <w:sz w:val="24"/>
          <w:szCs w:val="24"/>
          <w14:ligatures w14:val="none"/>
        </w:rPr>
        <w:t xml:space="preserve"> </w:t>
      </w:r>
      <w:r w:rsidR="009A039D">
        <w:rPr>
          <w:sz w:val="24"/>
          <w:szCs w:val="24"/>
          <w14:ligatures w14:val="none"/>
        </w:rPr>
        <w:t>life</w:t>
      </w:r>
      <w:r w:rsidR="004026E9">
        <w:rPr>
          <w:sz w:val="24"/>
          <w:szCs w:val="24"/>
          <w14:ligatures w14:val="none"/>
        </w:rPr>
        <w:t xml:space="preserve"> issue</w:t>
      </w:r>
      <w:r w:rsidR="00F8614C">
        <w:rPr>
          <w:sz w:val="24"/>
          <w:szCs w:val="24"/>
          <w14:ligatures w14:val="none"/>
        </w:rPr>
        <w:t>s</w:t>
      </w:r>
      <w:r w:rsidR="004026E9">
        <w:rPr>
          <w:sz w:val="24"/>
          <w:szCs w:val="24"/>
          <w14:ligatures w14:val="none"/>
        </w:rPr>
        <w:t xml:space="preserve"> when Proposal 3 was passed to eliminate all restrictions on abortion in Michigan in 2022. Wayne Chapter is working to compile educational programming to help educate your church or organization</w:t>
      </w:r>
      <w:r w:rsidR="00F8614C">
        <w:rPr>
          <w:sz w:val="24"/>
          <w:szCs w:val="24"/>
          <w14:ligatures w14:val="none"/>
        </w:rPr>
        <w:t xml:space="preserve"> on the threat of assisted suicide and reasons assisted suicide is terrible public policy</w:t>
      </w:r>
      <w:r w:rsidR="004026E9">
        <w:rPr>
          <w:sz w:val="24"/>
          <w:szCs w:val="24"/>
          <w14:ligatures w14:val="none"/>
        </w:rPr>
        <w:t xml:space="preserve">. </w:t>
      </w:r>
      <w:r w:rsidR="004026E9" w:rsidRPr="007D7CA8">
        <w:rPr>
          <w:i/>
          <w:iCs/>
          <w:sz w:val="24"/>
          <w:szCs w:val="24"/>
          <w14:ligatures w14:val="none"/>
        </w:rPr>
        <w:t>LIFESPAN</w:t>
      </w:r>
      <w:r w:rsidR="004026E9">
        <w:rPr>
          <w:sz w:val="24"/>
          <w:szCs w:val="24"/>
          <w14:ligatures w14:val="none"/>
        </w:rPr>
        <w:t xml:space="preserve"> can offer a presentation of 45-60 minutes to present to your church</w:t>
      </w:r>
      <w:r w:rsidR="007D7CA8">
        <w:rPr>
          <w:sz w:val="24"/>
          <w:szCs w:val="24"/>
          <w14:ligatures w14:val="none"/>
        </w:rPr>
        <w:t xml:space="preserve"> or </w:t>
      </w:r>
      <w:r w:rsidR="009A039D">
        <w:rPr>
          <w:sz w:val="24"/>
          <w:szCs w:val="24"/>
          <w14:ligatures w14:val="none"/>
        </w:rPr>
        <w:t>organization,</w:t>
      </w:r>
      <w:r w:rsidR="007D7CA8">
        <w:rPr>
          <w:sz w:val="24"/>
          <w:szCs w:val="24"/>
          <w14:ligatures w14:val="none"/>
        </w:rPr>
        <w:t xml:space="preserve"> or </w:t>
      </w:r>
      <w:r w:rsidR="004026E9">
        <w:rPr>
          <w:sz w:val="24"/>
          <w:szCs w:val="24"/>
          <w14:ligatures w14:val="none"/>
        </w:rPr>
        <w:t xml:space="preserve">we can also </w:t>
      </w:r>
      <w:r w:rsidR="007D7CA8">
        <w:rPr>
          <w:sz w:val="24"/>
          <w:szCs w:val="24"/>
          <w14:ligatures w14:val="none"/>
        </w:rPr>
        <w:t xml:space="preserve">tailor </w:t>
      </w:r>
      <w:r w:rsidR="004026E9">
        <w:rPr>
          <w:sz w:val="24"/>
          <w:szCs w:val="24"/>
          <w14:ligatures w14:val="none"/>
        </w:rPr>
        <w:t xml:space="preserve">a brief 15-30 minute discussion </w:t>
      </w:r>
      <w:r w:rsidR="007D7CA8">
        <w:rPr>
          <w:sz w:val="24"/>
          <w:szCs w:val="24"/>
          <w14:ligatures w14:val="none"/>
        </w:rPr>
        <w:t>to a</w:t>
      </w:r>
      <w:r w:rsidR="00F8614C">
        <w:rPr>
          <w:sz w:val="24"/>
          <w:szCs w:val="24"/>
          <w14:ligatures w14:val="none"/>
        </w:rPr>
        <w:t xml:space="preserve"> smaller </w:t>
      </w:r>
      <w:r w:rsidR="007D7CA8">
        <w:rPr>
          <w:sz w:val="24"/>
          <w:szCs w:val="24"/>
          <w14:ligatures w14:val="none"/>
        </w:rPr>
        <w:t xml:space="preserve">meeting of your organization. Affordable Care Act subsidies are a major political issue right now as health care costs continue to rise. In this environment, it is important for the general public to understand that for an insurance company or government single-payer system (see Canada), Assisted Suicide is always going to be less costly to </w:t>
      </w:r>
      <w:r w:rsidR="00F8614C">
        <w:rPr>
          <w:sz w:val="24"/>
          <w:szCs w:val="24"/>
          <w14:ligatures w14:val="none"/>
        </w:rPr>
        <w:t xml:space="preserve">promote and </w:t>
      </w:r>
      <w:r w:rsidR="007D7CA8">
        <w:rPr>
          <w:sz w:val="24"/>
          <w:szCs w:val="24"/>
          <w14:ligatures w14:val="none"/>
        </w:rPr>
        <w:t xml:space="preserve">provide than effective Palliative care for those nearing the end of life or health care interventions for individuals living with many </w:t>
      </w:r>
      <w:r w:rsidR="00F8614C">
        <w:rPr>
          <w:sz w:val="24"/>
          <w:szCs w:val="24"/>
          <w14:ligatures w14:val="none"/>
        </w:rPr>
        <w:t xml:space="preserve">different </w:t>
      </w:r>
      <w:r w:rsidR="007D7CA8">
        <w:rPr>
          <w:sz w:val="24"/>
          <w:szCs w:val="24"/>
          <w14:ligatures w14:val="none"/>
        </w:rPr>
        <w:t>kinds of disabilities.</w:t>
      </w:r>
    </w:p>
    <w:p w14:paraId="5C141E27" w14:textId="77777777" w:rsidR="00B942C8" w:rsidRDefault="00B942C8" w:rsidP="007C3B36">
      <w:pPr>
        <w:spacing w:before="120" w:line="180" w:lineRule="auto"/>
        <w:jc w:val="center"/>
        <w:rPr>
          <w:sz w:val="24"/>
          <w:szCs w:val="24"/>
          <w14:ligatures w14:val="none"/>
        </w:rPr>
      </w:pPr>
    </w:p>
    <w:p w14:paraId="4EEA43AA" w14:textId="724BAC0B" w:rsidR="00A76D31" w:rsidRDefault="00501275" w:rsidP="007C3B36">
      <w:pPr>
        <w:spacing w:before="120" w:line="180" w:lineRule="auto"/>
        <w:jc w:val="center"/>
        <w:rPr>
          <w:sz w:val="24"/>
          <w:szCs w:val="24"/>
          <w14:ligatures w14:val="none"/>
        </w:rPr>
      </w:pPr>
      <w:r w:rsidRPr="00890D34">
        <w:rPr>
          <w:sz w:val="24"/>
          <w:szCs w:val="24"/>
          <w14:ligatures w14:val="none"/>
        </w:rPr>
        <w:t xml:space="preserve">Yours </w:t>
      </w:r>
      <w:r w:rsidR="00FD15B4">
        <w:rPr>
          <w:sz w:val="24"/>
          <w:szCs w:val="24"/>
          <w14:ligatures w14:val="none"/>
        </w:rPr>
        <w:t>for</w:t>
      </w:r>
      <w:r w:rsidRPr="00890D34">
        <w:rPr>
          <w:sz w:val="24"/>
          <w:szCs w:val="24"/>
          <w14:ligatures w14:val="none"/>
        </w:rPr>
        <w:t xml:space="preserve"> LIFE,</w:t>
      </w:r>
    </w:p>
    <w:p w14:paraId="527BC9D0" w14:textId="77777777" w:rsidR="007C3B36" w:rsidRDefault="007C3B36" w:rsidP="00A76D31">
      <w:pPr>
        <w:spacing w:before="120" w:line="180" w:lineRule="auto"/>
        <w:jc w:val="center"/>
        <w:rPr>
          <w:sz w:val="24"/>
          <w:szCs w:val="24"/>
          <w14:ligatures w14:val="none"/>
        </w:rPr>
      </w:pPr>
    </w:p>
    <w:p w14:paraId="51B7F942" w14:textId="77777777" w:rsidR="007C3B36" w:rsidRPr="00890D34" w:rsidRDefault="007C3B36" w:rsidP="00A76D31">
      <w:pPr>
        <w:spacing w:before="120" w:line="180" w:lineRule="auto"/>
        <w:jc w:val="center"/>
        <w:rPr>
          <w:sz w:val="24"/>
          <w:szCs w:val="24"/>
          <w14:ligatures w14:val="none"/>
        </w:rPr>
      </w:pPr>
    </w:p>
    <w:p w14:paraId="6F4C7210" w14:textId="77777777" w:rsidR="00501275" w:rsidRPr="00890D34" w:rsidRDefault="00501275" w:rsidP="00501275">
      <w:pPr>
        <w:spacing w:before="120" w:line="180" w:lineRule="auto"/>
        <w:jc w:val="center"/>
        <w:rPr>
          <w:sz w:val="24"/>
          <w:szCs w:val="24"/>
          <w14:ligatures w14:val="none"/>
        </w:rPr>
      </w:pPr>
      <w:r w:rsidRPr="00890D34">
        <w:rPr>
          <w:sz w:val="24"/>
          <w:szCs w:val="24"/>
          <w14:ligatures w14:val="none"/>
        </w:rPr>
        <w:t>Timothy Pruse</w:t>
      </w:r>
    </w:p>
    <w:p w14:paraId="62C0CD2A" w14:textId="4CC3C16D" w:rsidR="00D12ADF" w:rsidRPr="00890D34" w:rsidRDefault="00501275" w:rsidP="003E6300">
      <w:pPr>
        <w:spacing w:before="120" w:line="180" w:lineRule="auto"/>
        <w:jc w:val="center"/>
        <w:rPr>
          <w:sz w:val="24"/>
          <w:szCs w:val="24"/>
          <w14:ligatures w14:val="none"/>
        </w:rPr>
      </w:pPr>
      <w:r w:rsidRPr="00890D34">
        <w:rPr>
          <w:sz w:val="24"/>
          <w:szCs w:val="24"/>
          <w14:ligatures w14:val="none"/>
        </w:rPr>
        <w:t>Wayn</w:t>
      </w:r>
      <w:r w:rsidR="00103FF2">
        <w:rPr>
          <w:sz w:val="24"/>
          <w:szCs w:val="24"/>
          <w14:ligatures w14:val="none"/>
        </w:rPr>
        <w:t>e</w:t>
      </w:r>
      <w:r w:rsidRPr="00890D34">
        <w:rPr>
          <w:sz w:val="24"/>
          <w:szCs w:val="24"/>
          <w14:ligatures w14:val="none"/>
        </w:rPr>
        <w:t xml:space="preserve"> County Chapter </w:t>
      </w:r>
      <w:r w:rsidR="003B7AB5" w:rsidRPr="00890D34">
        <w:rPr>
          <w:sz w:val="24"/>
          <w:szCs w:val="24"/>
          <w14:ligatures w14:val="none"/>
        </w:rPr>
        <w:t>Director</w:t>
      </w:r>
    </w:p>
    <w:sectPr w:rsidR="00D12ADF" w:rsidRPr="00890D34" w:rsidSect="00B53DB8">
      <w:pgSz w:w="12240" w:h="15840" w:code="1"/>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B610E9E"/>
    <w:multiLevelType w:val="hybridMultilevel"/>
    <w:tmpl w:val="D54A1D26"/>
    <w:lvl w:ilvl="0" w:tplc="04090001">
      <w:start w:val="1"/>
      <w:numFmt w:val="bullet"/>
      <w:lvlText w:val=""/>
      <w:lvlJc w:val="left"/>
      <w:pPr>
        <w:ind w:left="3240" w:hanging="360"/>
      </w:pPr>
      <w:rPr>
        <w:rFonts w:ascii="Symbol" w:hAnsi="Symbol" w:hint="default"/>
      </w:rPr>
    </w:lvl>
    <w:lvl w:ilvl="1" w:tplc="04090003">
      <w:start w:val="1"/>
      <w:numFmt w:val="bullet"/>
      <w:lvlText w:val="o"/>
      <w:lvlJc w:val="left"/>
      <w:pPr>
        <w:ind w:left="3960" w:hanging="360"/>
      </w:pPr>
      <w:rPr>
        <w:rFonts w:ascii="Courier New" w:hAnsi="Courier New" w:cs="Courier New" w:hint="default"/>
      </w:rPr>
    </w:lvl>
    <w:lvl w:ilvl="2" w:tplc="04090005">
      <w:start w:val="1"/>
      <w:numFmt w:val="bullet"/>
      <w:lvlText w:val=""/>
      <w:lvlJc w:val="left"/>
      <w:pPr>
        <w:ind w:left="4680" w:hanging="360"/>
      </w:pPr>
      <w:rPr>
        <w:rFonts w:ascii="Wingdings" w:hAnsi="Wingdings" w:hint="default"/>
      </w:rPr>
    </w:lvl>
    <w:lvl w:ilvl="3" w:tplc="04090001">
      <w:start w:val="1"/>
      <w:numFmt w:val="bullet"/>
      <w:lvlText w:val=""/>
      <w:lvlJc w:val="left"/>
      <w:pPr>
        <w:ind w:left="5400" w:hanging="360"/>
      </w:pPr>
      <w:rPr>
        <w:rFonts w:ascii="Symbol" w:hAnsi="Symbol" w:hint="default"/>
      </w:rPr>
    </w:lvl>
    <w:lvl w:ilvl="4" w:tplc="04090003">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1" w15:restartNumberingAfterBreak="0">
    <w:nsid w:val="74CA2C90"/>
    <w:multiLevelType w:val="hybridMultilevel"/>
    <w:tmpl w:val="F252E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60304260">
    <w:abstractNumId w:val="0"/>
  </w:num>
  <w:num w:numId="2" w16cid:durableId="42437709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IzMzCxNLawNDIxNzBV0lEKTi0uzszPAykwqwUAC0nd7SwAAAA="/>
  </w:docVars>
  <w:rsids>
    <w:rsidRoot w:val="00501275"/>
    <w:rsid w:val="0002307D"/>
    <w:rsid w:val="00027986"/>
    <w:rsid w:val="00030E80"/>
    <w:rsid w:val="00034DAC"/>
    <w:rsid w:val="00035E36"/>
    <w:rsid w:val="0004183C"/>
    <w:rsid w:val="00042A80"/>
    <w:rsid w:val="00044703"/>
    <w:rsid w:val="00063EF3"/>
    <w:rsid w:val="00064FA5"/>
    <w:rsid w:val="00065FE1"/>
    <w:rsid w:val="000702B1"/>
    <w:rsid w:val="00094D4D"/>
    <w:rsid w:val="000954EB"/>
    <w:rsid w:val="000976F3"/>
    <w:rsid w:val="00097FF3"/>
    <w:rsid w:val="000A4220"/>
    <w:rsid w:val="000A6789"/>
    <w:rsid w:val="000A6DD7"/>
    <w:rsid w:val="000B2AE6"/>
    <w:rsid w:val="000B4417"/>
    <w:rsid w:val="000C2C6A"/>
    <w:rsid w:val="000C76D7"/>
    <w:rsid w:val="000E0AC0"/>
    <w:rsid w:val="000E4BE8"/>
    <w:rsid w:val="000F02BF"/>
    <w:rsid w:val="0010271D"/>
    <w:rsid w:val="00103FF2"/>
    <w:rsid w:val="00104D40"/>
    <w:rsid w:val="001124D4"/>
    <w:rsid w:val="001177A3"/>
    <w:rsid w:val="00124C7E"/>
    <w:rsid w:val="00126982"/>
    <w:rsid w:val="00130C1C"/>
    <w:rsid w:val="00141A15"/>
    <w:rsid w:val="00142C55"/>
    <w:rsid w:val="0014524E"/>
    <w:rsid w:val="00160543"/>
    <w:rsid w:val="00162325"/>
    <w:rsid w:val="001644E3"/>
    <w:rsid w:val="00166DAE"/>
    <w:rsid w:val="00187A7C"/>
    <w:rsid w:val="00191465"/>
    <w:rsid w:val="001B42C7"/>
    <w:rsid w:val="001C1FF2"/>
    <w:rsid w:val="001C264A"/>
    <w:rsid w:val="001C4F27"/>
    <w:rsid w:val="001C7CD4"/>
    <w:rsid w:val="001C7F57"/>
    <w:rsid w:val="001D3AD3"/>
    <w:rsid w:val="001D3F5D"/>
    <w:rsid w:val="001D6074"/>
    <w:rsid w:val="001E1B71"/>
    <w:rsid w:val="001E3D11"/>
    <w:rsid w:val="001F2D8E"/>
    <w:rsid w:val="002060D3"/>
    <w:rsid w:val="002064A8"/>
    <w:rsid w:val="00215855"/>
    <w:rsid w:val="00217C76"/>
    <w:rsid w:val="00223663"/>
    <w:rsid w:val="00226E1C"/>
    <w:rsid w:val="00230B7F"/>
    <w:rsid w:val="002338BC"/>
    <w:rsid w:val="00237B3C"/>
    <w:rsid w:val="00237BF1"/>
    <w:rsid w:val="0024032B"/>
    <w:rsid w:val="00240AFA"/>
    <w:rsid w:val="0024145C"/>
    <w:rsid w:val="00241A31"/>
    <w:rsid w:val="00272806"/>
    <w:rsid w:val="00273B1A"/>
    <w:rsid w:val="00275C5F"/>
    <w:rsid w:val="0028581E"/>
    <w:rsid w:val="0029675E"/>
    <w:rsid w:val="002A2A25"/>
    <w:rsid w:val="002A53B2"/>
    <w:rsid w:val="002A5409"/>
    <w:rsid w:val="002A55DA"/>
    <w:rsid w:val="002A5D1A"/>
    <w:rsid w:val="002B23E0"/>
    <w:rsid w:val="002B6ABF"/>
    <w:rsid w:val="002C067C"/>
    <w:rsid w:val="002C154D"/>
    <w:rsid w:val="002C17DE"/>
    <w:rsid w:val="002C6C2A"/>
    <w:rsid w:val="002E5B14"/>
    <w:rsid w:val="002E6269"/>
    <w:rsid w:val="002E629B"/>
    <w:rsid w:val="002E6F4B"/>
    <w:rsid w:val="002F2F06"/>
    <w:rsid w:val="002F364A"/>
    <w:rsid w:val="002F7800"/>
    <w:rsid w:val="002F7F67"/>
    <w:rsid w:val="00302DC4"/>
    <w:rsid w:val="00310DDE"/>
    <w:rsid w:val="003115F8"/>
    <w:rsid w:val="0031606A"/>
    <w:rsid w:val="0031764A"/>
    <w:rsid w:val="00321383"/>
    <w:rsid w:val="003257B0"/>
    <w:rsid w:val="003353BE"/>
    <w:rsid w:val="00345BEA"/>
    <w:rsid w:val="00347D69"/>
    <w:rsid w:val="00356397"/>
    <w:rsid w:val="003610E2"/>
    <w:rsid w:val="00365807"/>
    <w:rsid w:val="00373CF8"/>
    <w:rsid w:val="00382F07"/>
    <w:rsid w:val="00384C86"/>
    <w:rsid w:val="00394082"/>
    <w:rsid w:val="00395CD0"/>
    <w:rsid w:val="00396624"/>
    <w:rsid w:val="003970DD"/>
    <w:rsid w:val="003A535E"/>
    <w:rsid w:val="003A63BB"/>
    <w:rsid w:val="003B7AB5"/>
    <w:rsid w:val="003C0715"/>
    <w:rsid w:val="003C265A"/>
    <w:rsid w:val="003C32E8"/>
    <w:rsid w:val="003C4460"/>
    <w:rsid w:val="003D08B5"/>
    <w:rsid w:val="003D32BC"/>
    <w:rsid w:val="003D37CA"/>
    <w:rsid w:val="003E204D"/>
    <w:rsid w:val="003E6300"/>
    <w:rsid w:val="003F026C"/>
    <w:rsid w:val="003F5993"/>
    <w:rsid w:val="003F62A0"/>
    <w:rsid w:val="003F7DEA"/>
    <w:rsid w:val="004026E9"/>
    <w:rsid w:val="0040408C"/>
    <w:rsid w:val="004111CF"/>
    <w:rsid w:val="00433476"/>
    <w:rsid w:val="00433D34"/>
    <w:rsid w:val="004574DA"/>
    <w:rsid w:val="004618DD"/>
    <w:rsid w:val="00462D23"/>
    <w:rsid w:val="00463ED5"/>
    <w:rsid w:val="00472AE4"/>
    <w:rsid w:val="004738B7"/>
    <w:rsid w:val="00480068"/>
    <w:rsid w:val="00481005"/>
    <w:rsid w:val="00496B38"/>
    <w:rsid w:val="004A558E"/>
    <w:rsid w:val="004A60D5"/>
    <w:rsid w:val="004C1E00"/>
    <w:rsid w:val="004C277F"/>
    <w:rsid w:val="004D00DE"/>
    <w:rsid w:val="004D08FC"/>
    <w:rsid w:val="004D0F73"/>
    <w:rsid w:val="004D16BB"/>
    <w:rsid w:val="004D301D"/>
    <w:rsid w:val="004D3321"/>
    <w:rsid w:val="004D622D"/>
    <w:rsid w:val="004E55AF"/>
    <w:rsid w:val="004E5B72"/>
    <w:rsid w:val="004F095E"/>
    <w:rsid w:val="004F693B"/>
    <w:rsid w:val="00500BCD"/>
    <w:rsid w:val="00501275"/>
    <w:rsid w:val="00505038"/>
    <w:rsid w:val="00510CFE"/>
    <w:rsid w:val="00513833"/>
    <w:rsid w:val="00517141"/>
    <w:rsid w:val="005237F5"/>
    <w:rsid w:val="005240FC"/>
    <w:rsid w:val="00527B11"/>
    <w:rsid w:val="0053267E"/>
    <w:rsid w:val="005332C2"/>
    <w:rsid w:val="00533659"/>
    <w:rsid w:val="005373AF"/>
    <w:rsid w:val="00537D12"/>
    <w:rsid w:val="00541967"/>
    <w:rsid w:val="00543A6F"/>
    <w:rsid w:val="005442F8"/>
    <w:rsid w:val="00554C7F"/>
    <w:rsid w:val="00561FEA"/>
    <w:rsid w:val="00564F34"/>
    <w:rsid w:val="0056670F"/>
    <w:rsid w:val="00567F01"/>
    <w:rsid w:val="00571E16"/>
    <w:rsid w:val="00572FC6"/>
    <w:rsid w:val="005749E0"/>
    <w:rsid w:val="0057784F"/>
    <w:rsid w:val="00587F5C"/>
    <w:rsid w:val="00593AD3"/>
    <w:rsid w:val="005A2E86"/>
    <w:rsid w:val="005B1023"/>
    <w:rsid w:val="005C248A"/>
    <w:rsid w:val="005C5A9E"/>
    <w:rsid w:val="005C6B0C"/>
    <w:rsid w:val="005C7F96"/>
    <w:rsid w:val="005D14DB"/>
    <w:rsid w:val="005D279E"/>
    <w:rsid w:val="005E1BA0"/>
    <w:rsid w:val="005E1FB4"/>
    <w:rsid w:val="005E26A5"/>
    <w:rsid w:val="005E3CFF"/>
    <w:rsid w:val="005F6717"/>
    <w:rsid w:val="00600184"/>
    <w:rsid w:val="006009A6"/>
    <w:rsid w:val="006056B1"/>
    <w:rsid w:val="00605DBB"/>
    <w:rsid w:val="00611505"/>
    <w:rsid w:val="00613233"/>
    <w:rsid w:val="00622A4F"/>
    <w:rsid w:val="006256CF"/>
    <w:rsid w:val="0062674D"/>
    <w:rsid w:val="00631BB5"/>
    <w:rsid w:val="00633F7D"/>
    <w:rsid w:val="00635377"/>
    <w:rsid w:val="006536BA"/>
    <w:rsid w:val="00665AC2"/>
    <w:rsid w:val="006663C8"/>
    <w:rsid w:val="00671E81"/>
    <w:rsid w:val="00681DB1"/>
    <w:rsid w:val="00695F40"/>
    <w:rsid w:val="006A67AF"/>
    <w:rsid w:val="006B0AD8"/>
    <w:rsid w:val="006B5E6F"/>
    <w:rsid w:val="006B6C99"/>
    <w:rsid w:val="006C318A"/>
    <w:rsid w:val="006C352E"/>
    <w:rsid w:val="006C3FC9"/>
    <w:rsid w:val="006C55AE"/>
    <w:rsid w:val="006C5970"/>
    <w:rsid w:val="006D0027"/>
    <w:rsid w:val="006D59B2"/>
    <w:rsid w:val="006E16DD"/>
    <w:rsid w:val="006E2AE0"/>
    <w:rsid w:val="006E3916"/>
    <w:rsid w:val="006E760C"/>
    <w:rsid w:val="006F4A6B"/>
    <w:rsid w:val="0070630B"/>
    <w:rsid w:val="00717AE3"/>
    <w:rsid w:val="00724BB7"/>
    <w:rsid w:val="007345BB"/>
    <w:rsid w:val="007426A3"/>
    <w:rsid w:val="00744478"/>
    <w:rsid w:val="00752A03"/>
    <w:rsid w:val="007542A7"/>
    <w:rsid w:val="00761762"/>
    <w:rsid w:val="00761AD1"/>
    <w:rsid w:val="00763B98"/>
    <w:rsid w:val="0079276B"/>
    <w:rsid w:val="00796F05"/>
    <w:rsid w:val="007A56D7"/>
    <w:rsid w:val="007A7D18"/>
    <w:rsid w:val="007B0915"/>
    <w:rsid w:val="007C3B36"/>
    <w:rsid w:val="007C5D65"/>
    <w:rsid w:val="007C6A25"/>
    <w:rsid w:val="007D573B"/>
    <w:rsid w:val="007D7CA8"/>
    <w:rsid w:val="007E6CF0"/>
    <w:rsid w:val="007F0972"/>
    <w:rsid w:val="007F2DBD"/>
    <w:rsid w:val="007F31A4"/>
    <w:rsid w:val="007F6ADD"/>
    <w:rsid w:val="00802727"/>
    <w:rsid w:val="00807D8B"/>
    <w:rsid w:val="00813103"/>
    <w:rsid w:val="0081543D"/>
    <w:rsid w:val="0082521D"/>
    <w:rsid w:val="008252FF"/>
    <w:rsid w:val="00825BB7"/>
    <w:rsid w:val="00826FA9"/>
    <w:rsid w:val="00830D77"/>
    <w:rsid w:val="00833810"/>
    <w:rsid w:val="0083385A"/>
    <w:rsid w:val="00840B0F"/>
    <w:rsid w:val="00843D8D"/>
    <w:rsid w:val="00843EE2"/>
    <w:rsid w:val="008461D2"/>
    <w:rsid w:val="0086440E"/>
    <w:rsid w:val="0086697D"/>
    <w:rsid w:val="00871217"/>
    <w:rsid w:val="008719C7"/>
    <w:rsid w:val="0089070C"/>
    <w:rsid w:val="00890D34"/>
    <w:rsid w:val="008A59C3"/>
    <w:rsid w:val="008A6930"/>
    <w:rsid w:val="008B4346"/>
    <w:rsid w:val="008C5B47"/>
    <w:rsid w:val="008C603E"/>
    <w:rsid w:val="008C7422"/>
    <w:rsid w:val="008C772C"/>
    <w:rsid w:val="008D11B0"/>
    <w:rsid w:val="008E7598"/>
    <w:rsid w:val="008F44FF"/>
    <w:rsid w:val="00916A31"/>
    <w:rsid w:val="00917226"/>
    <w:rsid w:val="00921343"/>
    <w:rsid w:val="00924D73"/>
    <w:rsid w:val="00942CF1"/>
    <w:rsid w:val="009436BA"/>
    <w:rsid w:val="00945E9C"/>
    <w:rsid w:val="0094600B"/>
    <w:rsid w:val="00946429"/>
    <w:rsid w:val="009479A4"/>
    <w:rsid w:val="0095173E"/>
    <w:rsid w:val="009606AA"/>
    <w:rsid w:val="0096183D"/>
    <w:rsid w:val="009642C1"/>
    <w:rsid w:val="00970B18"/>
    <w:rsid w:val="0097152A"/>
    <w:rsid w:val="00972A88"/>
    <w:rsid w:val="00982358"/>
    <w:rsid w:val="00982518"/>
    <w:rsid w:val="00983ECA"/>
    <w:rsid w:val="00987238"/>
    <w:rsid w:val="0098757E"/>
    <w:rsid w:val="00996140"/>
    <w:rsid w:val="00996812"/>
    <w:rsid w:val="00996A07"/>
    <w:rsid w:val="009970A9"/>
    <w:rsid w:val="009A039D"/>
    <w:rsid w:val="009A0F87"/>
    <w:rsid w:val="009A10F6"/>
    <w:rsid w:val="009A1B24"/>
    <w:rsid w:val="009A497A"/>
    <w:rsid w:val="009A515E"/>
    <w:rsid w:val="009B0951"/>
    <w:rsid w:val="009B27DC"/>
    <w:rsid w:val="009C1CF8"/>
    <w:rsid w:val="009C493E"/>
    <w:rsid w:val="009E5382"/>
    <w:rsid w:val="009E79C1"/>
    <w:rsid w:val="009F36AE"/>
    <w:rsid w:val="00A021AB"/>
    <w:rsid w:val="00A32218"/>
    <w:rsid w:val="00A423B4"/>
    <w:rsid w:val="00A44FF1"/>
    <w:rsid w:val="00A45403"/>
    <w:rsid w:val="00A47598"/>
    <w:rsid w:val="00A52FBF"/>
    <w:rsid w:val="00A64649"/>
    <w:rsid w:val="00A710D7"/>
    <w:rsid w:val="00A73B39"/>
    <w:rsid w:val="00A76D31"/>
    <w:rsid w:val="00A77040"/>
    <w:rsid w:val="00A8138E"/>
    <w:rsid w:val="00A83048"/>
    <w:rsid w:val="00A9247E"/>
    <w:rsid w:val="00A92A5B"/>
    <w:rsid w:val="00A948A6"/>
    <w:rsid w:val="00AA0C42"/>
    <w:rsid w:val="00AA6041"/>
    <w:rsid w:val="00AB0374"/>
    <w:rsid w:val="00AC68E9"/>
    <w:rsid w:val="00AD298F"/>
    <w:rsid w:val="00AD4432"/>
    <w:rsid w:val="00AD787B"/>
    <w:rsid w:val="00AF222D"/>
    <w:rsid w:val="00B00213"/>
    <w:rsid w:val="00B01338"/>
    <w:rsid w:val="00B016BF"/>
    <w:rsid w:val="00B052C6"/>
    <w:rsid w:val="00B05725"/>
    <w:rsid w:val="00B06D9A"/>
    <w:rsid w:val="00B2037C"/>
    <w:rsid w:val="00B31947"/>
    <w:rsid w:val="00B32E37"/>
    <w:rsid w:val="00B36CC9"/>
    <w:rsid w:val="00B36E2E"/>
    <w:rsid w:val="00B371FD"/>
    <w:rsid w:val="00B37D18"/>
    <w:rsid w:val="00B53DB8"/>
    <w:rsid w:val="00B61101"/>
    <w:rsid w:val="00B70C80"/>
    <w:rsid w:val="00B717F0"/>
    <w:rsid w:val="00B72368"/>
    <w:rsid w:val="00B73394"/>
    <w:rsid w:val="00B7551A"/>
    <w:rsid w:val="00B77E0D"/>
    <w:rsid w:val="00B81EE0"/>
    <w:rsid w:val="00B827DB"/>
    <w:rsid w:val="00B82EC4"/>
    <w:rsid w:val="00B84E31"/>
    <w:rsid w:val="00B90B95"/>
    <w:rsid w:val="00B942C8"/>
    <w:rsid w:val="00BA0D62"/>
    <w:rsid w:val="00BA7470"/>
    <w:rsid w:val="00BC394B"/>
    <w:rsid w:val="00BC7478"/>
    <w:rsid w:val="00BD6950"/>
    <w:rsid w:val="00BE05EE"/>
    <w:rsid w:val="00BE360E"/>
    <w:rsid w:val="00BE5BC2"/>
    <w:rsid w:val="00BF72D0"/>
    <w:rsid w:val="00BF7D7B"/>
    <w:rsid w:val="00C061BC"/>
    <w:rsid w:val="00C12FDA"/>
    <w:rsid w:val="00C13426"/>
    <w:rsid w:val="00C17D2C"/>
    <w:rsid w:val="00C2067E"/>
    <w:rsid w:val="00C22625"/>
    <w:rsid w:val="00C30E4A"/>
    <w:rsid w:val="00C31308"/>
    <w:rsid w:val="00C34E98"/>
    <w:rsid w:val="00C369C2"/>
    <w:rsid w:val="00C40DEF"/>
    <w:rsid w:val="00C51706"/>
    <w:rsid w:val="00C5208C"/>
    <w:rsid w:val="00C60130"/>
    <w:rsid w:val="00C61FF9"/>
    <w:rsid w:val="00C67899"/>
    <w:rsid w:val="00C702F7"/>
    <w:rsid w:val="00CB277C"/>
    <w:rsid w:val="00CB6462"/>
    <w:rsid w:val="00CC50AC"/>
    <w:rsid w:val="00CC5169"/>
    <w:rsid w:val="00CC725E"/>
    <w:rsid w:val="00CD10B4"/>
    <w:rsid w:val="00CD557B"/>
    <w:rsid w:val="00CD5B63"/>
    <w:rsid w:val="00CE1B47"/>
    <w:rsid w:val="00CE46B6"/>
    <w:rsid w:val="00D056D1"/>
    <w:rsid w:val="00D124CA"/>
    <w:rsid w:val="00D12ADF"/>
    <w:rsid w:val="00D15C8B"/>
    <w:rsid w:val="00D24104"/>
    <w:rsid w:val="00D30E64"/>
    <w:rsid w:val="00D31E6B"/>
    <w:rsid w:val="00D37419"/>
    <w:rsid w:val="00D429D0"/>
    <w:rsid w:val="00D43612"/>
    <w:rsid w:val="00D4546A"/>
    <w:rsid w:val="00D506D5"/>
    <w:rsid w:val="00D52533"/>
    <w:rsid w:val="00D657B9"/>
    <w:rsid w:val="00D676BB"/>
    <w:rsid w:val="00D73887"/>
    <w:rsid w:val="00D76097"/>
    <w:rsid w:val="00D82DBA"/>
    <w:rsid w:val="00D956E7"/>
    <w:rsid w:val="00DA47D2"/>
    <w:rsid w:val="00DB490C"/>
    <w:rsid w:val="00DB6C88"/>
    <w:rsid w:val="00DB7074"/>
    <w:rsid w:val="00DD121E"/>
    <w:rsid w:val="00DE136E"/>
    <w:rsid w:val="00DE1F9A"/>
    <w:rsid w:val="00DE793E"/>
    <w:rsid w:val="00DF67B0"/>
    <w:rsid w:val="00DF712D"/>
    <w:rsid w:val="00E01E9F"/>
    <w:rsid w:val="00E02008"/>
    <w:rsid w:val="00E0246B"/>
    <w:rsid w:val="00E05383"/>
    <w:rsid w:val="00E1447F"/>
    <w:rsid w:val="00E14C97"/>
    <w:rsid w:val="00E267AD"/>
    <w:rsid w:val="00E332FE"/>
    <w:rsid w:val="00E4123B"/>
    <w:rsid w:val="00E43AF9"/>
    <w:rsid w:val="00E44BE7"/>
    <w:rsid w:val="00E45C41"/>
    <w:rsid w:val="00E46A7E"/>
    <w:rsid w:val="00E54AB5"/>
    <w:rsid w:val="00E57200"/>
    <w:rsid w:val="00E669C4"/>
    <w:rsid w:val="00E67E26"/>
    <w:rsid w:val="00E70693"/>
    <w:rsid w:val="00E72E01"/>
    <w:rsid w:val="00E750AD"/>
    <w:rsid w:val="00E76B80"/>
    <w:rsid w:val="00E82AF9"/>
    <w:rsid w:val="00E94E2B"/>
    <w:rsid w:val="00EB1490"/>
    <w:rsid w:val="00EB501B"/>
    <w:rsid w:val="00EC2839"/>
    <w:rsid w:val="00EC3474"/>
    <w:rsid w:val="00EE1803"/>
    <w:rsid w:val="00EE73D6"/>
    <w:rsid w:val="00EF5C27"/>
    <w:rsid w:val="00F00668"/>
    <w:rsid w:val="00F042A5"/>
    <w:rsid w:val="00F079D4"/>
    <w:rsid w:val="00F12713"/>
    <w:rsid w:val="00F14552"/>
    <w:rsid w:val="00F147BD"/>
    <w:rsid w:val="00F16BA5"/>
    <w:rsid w:val="00F223A5"/>
    <w:rsid w:val="00F27242"/>
    <w:rsid w:val="00F348AC"/>
    <w:rsid w:val="00F42EEC"/>
    <w:rsid w:val="00F434B5"/>
    <w:rsid w:val="00F45D51"/>
    <w:rsid w:val="00F46B28"/>
    <w:rsid w:val="00F52E4A"/>
    <w:rsid w:val="00F633D5"/>
    <w:rsid w:val="00F637D2"/>
    <w:rsid w:val="00F6673B"/>
    <w:rsid w:val="00F70D9B"/>
    <w:rsid w:val="00F72529"/>
    <w:rsid w:val="00F8614C"/>
    <w:rsid w:val="00F86B3E"/>
    <w:rsid w:val="00F91C56"/>
    <w:rsid w:val="00F92EF2"/>
    <w:rsid w:val="00FA0252"/>
    <w:rsid w:val="00FA2CC8"/>
    <w:rsid w:val="00FA54E0"/>
    <w:rsid w:val="00FB1FF6"/>
    <w:rsid w:val="00FB5C57"/>
    <w:rsid w:val="00FB6C4E"/>
    <w:rsid w:val="00FC34B2"/>
    <w:rsid w:val="00FC7CF9"/>
    <w:rsid w:val="00FD074B"/>
    <w:rsid w:val="00FD0DD5"/>
    <w:rsid w:val="00FD15B4"/>
    <w:rsid w:val="00FE1425"/>
    <w:rsid w:val="00FE748F"/>
    <w:rsid w:val="00FF5D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55FC0B"/>
  <w15:docId w15:val="{227FB3AA-E8E4-47F3-8BF9-55B02ED892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01275"/>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styleId="Heading1">
    <w:name w:val="heading 1"/>
    <w:basedOn w:val="Normal"/>
    <w:link w:val="Heading1Char"/>
    <w:uiPriority w:val="9"/>
    <w:qFormat/>
    <w:rsid w:val="009B0951"/>
    <w:pPr>
      <w:spacing w:before="100" w:beforeAutospacing="1" w:after="100" w:afterAutospacing="1"/>
      <w:outlineLvl w:val="0"/>
    </w:pPr>
    <w:rPr>
      <w:b/>
      <w:bCs/>
      <w:color w:val="auto"/>
      <w:kern w:val="36"/>
      <w:sz w:val="48"/>
      <w:szCs w:val="48"/>
      <w14:ligatures w14:val="none"/>
      <w14:cntxtAlts w14: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A5409"/>
    <w:rPr>
      <w:color w:val="0563C1" w:themeColor="hyperlink"/>
      <w:u w:val="single"/>
    </w:rPr>
  </w:style>
  <w:style w:type="character" w:customStyle="1" w:styleId="UnresolvedMention1">
    <w:name w:val="Unresolved Mention1"/>
    <w:basedOn w:val="DefaultParagraphFont"/>
    <w:uiPriority w:val="99"/>
    <w:semiHidden/>
    <w:unhideWhenUsed/>
    <w:rsid w:val="0089070C"/>
    <w:rPr>
      <w:color w:val="605E5C"/>
      <w:shd w:val="clear" w:color="auto" w:fill="E1DFDD"/>
    </w:rPr>
  </w:style>
  <w:style w:type="character" w:customStyle="1" w:styleId="UnresolvedMention2">
    <w:name w:val="Unresolved Mention2"/>
    <w:basedOn w:val="DefaultParagraphFont"/>
    <w:uiPriority w:val="99"/>
    <w:semiHidden/>
    <w:unhideWhenUsed/>
    <w:rsid w:val="006E3916"/>
    <w:rPr>
      <w:color w:val="605E5C"/>
      <w:shd w:val="clear" w:color="auto" w:fill="E1DFDD"/>
    </w:rPr>
  </w:style>
  <w:style w:type="paragraph" w:styleId="ListParagraph">
    <w:name w:val="List Paragraph"/>
    <w:basedOn w:val="Normal"/>
    <w:uiPriority w:val="34"/>
    <w:qFormat/>
    <w:rsid w:val="00761762"/>
    <w:pPr>
      <w:spacing w:after="160" w:line="259" w:lineRule="auto"/>
      <w:ind w:left="720"/>
      <w:contextualSpacing/>
    </w:pPr>
    <w:rPr>
      <w:rFonts w:asciiTheme="minorHAnsi" w:eastAsiaTheme="minorHAnsi" w:hAnsiTheme="minorHAnsi" w:cstheme="minorBidi"/>
      <w:color w:val="auto"/>
      <w:kern w:val="0"/>
      <w:sz w:val="22"/>
      <w:szCs w:val="22"/>
      <w14:ligatures w14:val="none"/>
      <w14:cntxtAlts w14:val="0"/>
    </w:rPr>
  </w:style>
  <w:style w:type="character" w:customStyle="1" w:styleId="UnresolvedMention3">
    <w:name w:val="Unresolved Mention3"/>
    <w:basedOn w:val="DefaultParagraphFont"/>
    <w:uiPriority w:val="99"/>
    <w:semiHidden/>
    <w:unhideWhenUsed/>
    <w:rsid w:val="004618DD"/>
    <w:rPr>
      <w:color w:val="605E5C"/>
      <w:shd w:val="clear" w:color="auto" w:fill="E1DFDD"/>
    </w:rPr>
  </w:style>
  <w:style w:type="character" w:customStyle="1" w:styleId="authorortitle">
    <w:name w:val="authorortitle"/>
    <w:basedOn w:val="DefaultParagraphFont"/>
    <w:rsid w:val="001D3F5D"/>
  </w:style>
  <w:style w:type="character" w:customStyle="1" w:styleId="Heading1Char">
    <w:name w:val="Heading 1 Char"/>
    <w:basedOn w:val="DefaultParagraphFont"/>
    <w:link w:val="Heading1"/>
    <w:uiPriority w:val="9"/>
    <w:rsid w:val="009B0951"/>
    <w:rPr>
      <w:rFonts w:ascii="Times New Roman" w:eastAsia="Times New Roman" w:hAnsi="Times New Roman" w:cs="Times New Roman"/>
      <w:b/>
      <w:bCs/>
      <w:kern w:val="36"/>
      <w:sz w:val="48"/>
      <w:szCs w:val="48"/>
    </w:rPr>
  </w:style>
  <w:style w:type="paragraph" w:customStyle="1" w:styleId="yiv3875485272msonormal">
    <w:name w:val="yiv3875485272msonormal"/>
    <w:basedOn w:val="Normal"/>
    <w:rsid w:val="00A32218"/>
    <w:pPr>
      <w:spacing w:before="100" w:beforeAutospacing="1" w:after="100" w:afterAutospacing="1"/>
    </w:pPr>
    <w:rPr>
      <w:color w:val="auto"/>
      <w:kern w:val="0"/>
      <w:sz w:val="24"/>
      <w:szCs w:val="24"/>
      <w14:ligatures w14:val="none"/>
      <w14:cntxtAlts w14:val="0"/>
    </w:rPr>
  </w:style>
  <w:style w:type="character" w:styleId="UnresolvedMention">
    <w:name w:val="Unresolved Mention"/>
    <w:basedOn w:val="DefaultParagraphFont"/>
    <w:uiPriority w:val="99"/>
    <w:semiHidden/>
    <w:unhideWhenUsed/>
    <w:rsid w:val="0070630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49047742">
      <w:bodyDiv w:val="1"/>
      <w:marLeft w:val="0"/>
      <w:marRight w:val="0"/>
      <w:marTop w:val="0"/>
      <w:marBottom w:val="0"/>
      <w:divBdr>
        <w:top w:val="none" w:sz="0" w:space="0" w:color="auto"/>
        <w:left w:val="none" w:sz="0" w:space="0" w:color="auto"/>
        <w:bottom w:val="none" w:sz="0" w:space="0" w:color="auto"/>
        <w:right w:val="none" w:sz="0" w:space="0" w:color="auto"/>
      </w:divBdr>
    </w:div>
    <w:div w:id="434207180">
      <w:bodyDiv w:val="1"/>
      <w:marLeft w:val="0"/>
      <w:marRight w:val="0"/>
      <w:marTop w:val="0"/>
      <w:marBottom w:val="0"/>
      <w:divBdr>
        <w:top w:val="none" w:sz="0" w:space="0" w:color="auto"/>
        <w:left w:val="none" w:sz="0" w:space="0" w:color="auto"/>
        <w:bottom w:val="none" w:sz="0" w:space="0" w:color="auto"/>
        <w:right w:val="none" w:sz="0" w:space="0" w:color="auto"/>
      </w:divBdr>
    </w:div>
    <w:div w:id="1347094020">
      <w:bodyDiv w:val="1"/>
      <w:marLeft w:val="0"/>
      <w:marRight w:val="0"/>
      <w:marTop w:val="0"/>
      <w:marBottom w:val="0"/>
      <w:divBdr>
        <w:top w:val="none" w:sz="0" w:space="0" w:color="auto"/>
        <w:left w:val="none" w:sz="0" w:space="0" w:color="auto"/>
        <w:bottom w:val="none" w:sz="0" w:space="0" w:color="auto"/>
        <w:right w:val="none" w:sz="0" w:space="0" w:color="auto"/>
      </w:divBdr>
    </w:div>
    <w:div w:id="139343193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tpruse@milifepan.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wcdr@rrtl-lifespan.org" TargetMode="External"/><Relationship Id="rId5" Type="http://schemas.openxmlformats.org/officeDocument/2006/relationships/image" Target="media/image1.jpe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453</Words>
  <Characters>2403</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Deftones</Company>
  <LinksUpToDate>false</LinksUpToDate>
  <CharactersWithSpaces>30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me</dc:creator>
  <cp:keywords/>
  <dc:description/>
  <cp:lastModifiedBy>Christina Hansen</cp:lastModifiedBy>
  <cp:revision>3</cp:revision>
  <dcterms:created xsi:type="dcterms:W3CDTF">2026-01-14T18:38:00Z</dcterms:created>
  <dcterms:modified xsi:type="dcterms:W3CDTF">2026-01-28T16: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012cebb0cef6842eeefa2d68f456552c79b8b95b5f759d820965a22b83435eb</vt:lpwstr>
  </property>
</Properties>
</file>